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97C0C" w14:textId="1B5A7CB2" w:rsidR="00DD02CD" w:rsidRDefault="0001785D">
      <w:r>
        <w:rPr>
          <w:noProof/>
        </w:rPr>
        <w:drawing>
          <wp:anchor distT="0" distB="0" distL="114300" distR="114300" simplePos="0" relativeHeight="251661312" behindDoc="0" locked="0" layoutInCell="1" allowOverlap="1" wp14:anchorId="3375A31B" wp14:editId="40D9A2E2">
            <wp:simplePos x="0" y="0"/>
            <wp:positionH relativeFrom="column">
              <wp:posOffset>771525</wp:posOffset>
            </wp:positionH>
            <wp:positionV relativeFrom="page">
              <wp:posOffset>123825</wp:posOffset>
            </wp:positionV>
            <wp:extent cx="3961765" cy="1828800"/>
            <wp:effectExtent l="0" t="0" r="63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765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8B44C" w14:textId="77777777" w:rsidR="00DD02CD" w:rsidRDefault="00DD02CD"/>
    <w:p w14:paraId="1C799C95" w14:textId="77777777" w:rsidR="00DD02CD" w:rsidRDefault="00DD02CD"/>
    <w:p w14:paraId="0078B2DC" w14:textId="77777777" w:rsidR="00DD02CD" w:rsidRDefault="00DD02CD">
      <w:pPr>
        <w:jc w:val="center"/>
        <w:rPr>
          <w:b/>
          <w:sz w:val="24"/>
        </w:rPr>
      </w:pPr>
    </w:p>
    <w:p w14:paraId="31725446" w14:textId="77777777" w:rsidR="00DD02CD" w:rsidRDefault="00DD02CD">
      <w:pPr>
        <w:jc w:val="center"/>
        <w:rPr>
          <w:b/>
          <w:sz w:val="24"/>
        </w:rPr>
      </w:pPr>
    </w:p>
    <w:p w14:paraId="0A17DDAC" w14:textId="77777777" w:rsidR="00DD02CD" w:rsidRDefault="00DD02CD">
      <w:pPr>
        <w:jc w:val="center"/>
        <w:rPr>
          <w:b/>
          <w:sz w:val="24"/>
        </w:rPr>
      </w:pPr>
    </w:p>
    <w:p w14:paraId="509FBF1A" w14:textId="77777777" w:rsidR="00DD02CD" w:rsidRDefault="00DD02CD">
      <w:pPr>
        <w:jc w:val="center"/>
        <w:rPr>
          <w:b/>
          <w:sz w:val="24"/>
        </w:rPr>
      </w:pPr>
    </w:p>
    <w:p w14:paraId="1B731FB4" w14:textId="77777777" w:rsidR="00DD02CD" w:rsidRDefault="00DD02CD">
      <w:pPr>
        <w:jc w:val="center"/>
        <w:rPr>
          <w:b/>
          <w:sz w:val="24"/>
        </w:rPr>
      </w:pPr>
    </w:p>
    <w:p w14:paraId="2A93F0B1" w14:textId="77777777" w:rsidR="00DD02CD" w:rsidRDefault="00DD02CD">
      <w:pPr>
        <w:jc w:val="center"/>
        <w:rPr>
          <w:b/>
          <w:sz w:val="24"/>
        </w:rPr>
      </w:pPr>
    </w:p>
    <w:p w14:paraId="088587E7" w14:textId="77777777" w:rsidR="00DD02CD" w:rsidRDefault="00DD02CD">
      <w:pPr>
        <w:jc w:val="center"/>
        <w:rPr>
          <w:b/>
          <w:sz w:val="24"/>
        </w:rPr>
      </w:pPr>
    </w:p>
    <w:p w14:paraId="05BB54FB" w14:textId="77777777" w:rsidR="00DD02CD" w:rsidRDefault="00DD02CD">
      <w:pPr>
        <w:jc w:val="center"/>
        <w:rPr>
          <w:b/>
          <w:sz w:val="24"/>
        </w:rPr>
      </w:pPr>
    </w:p>
    <w:p w14:paraId="7EB7CD2A" w14:textId="77777777" w:rsidR="00DD02CD" w:rsidRDefault="00DD02CD">
      <w:pPr>
        <w:jc w:val="center"/>
        <w:rPr>
          <w:b/>
          <w:sz w:val="24"/>
        </w:rPr>
      </w:pPr>
    </w:p>
    <w:p w14:paraId="6C46B5FF" w14:textId="77777777" w:rsidR="00DD02CD" w:rsidRDefault="00DD02CD">
      <w:pPr>
        <w:jc w:val="center"/>
        <w:rPr>
          <w:b/>
          <w:sz w:val="24"/>
        </w:rPr>
      </w:pPr>
      <w:r>
        <w:rPr>
          <w:b/>
          <w:sz w:val="24"/>
        </w:rPr>
        <w:t>REQUEST FOR PAYMENT FORM</w:t>
      </w:r>
    </w:p>
    <w:p w14:paraId="6FC0EDA5" w14:textId="77777777" w:rsidR="00DD02CD" w:rsidRDefault="00DD02CD">
      <w:pPr>
        <w:jc w:val="center"/>
        <w:rPr>
          <w:b/>
          <w:sz w:val="24"/>
        </w:rPr>
      </w:pPr>
    </w:p>
    <w:p w14:paraId="5769D671" w14:textId="77777777" w:rsidR="00DD02CD" w:rsidRDefault="00DD02CD">
      <w:pPr>
        <w:rPr>
          <w:sz w:val="24"/>
        </w:rPr>
      </w:pPr>
    </w:p>
    <w:p w14:paraId="12547E80" w14:textId="4E09C71D" w:rsidR="00DD02CD" w:rsidRDefault="00724A54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33C84026" wp14:editId="469144D0">
                <wp:simplePos x="0" y="0"/>
                <wp:positionH relativeFrom="column">
                  <wp:posOffset>1857375</wp:posOffset>
                </wp:positionH>
                <wp:positionV relativeFrom="paragraph">
                  <wp:posOffset>57785</wp:posOffset>
                </wp:positionV>
                <wp:extent cx="3095625" cy="26860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268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405AC" w14:textId="1A9BBD51" w:rsidR="00DD02CD" w:rsidRDefault="00DD02CD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3BA8093" w14:textId="77777777" w:rsidR="005E1C64" w:rsidRPr="00C45652" w:rsidRDefault="005E1C64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C840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6.25pt;margin-top:4.55pt;width:243.75pt;height:21.1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" filled="f" stroked="f">
                <v:textbox>
                  <w:txbxContent>
                    <w:p w14:paraId="060405AC" w14:textId="1A9BBD51" w:rsidR="00DD02CD" w:rsidRDefault="00DD02CD">
                      <w:pPr>
                        <w:rPr>
                          <w:sz w:val="24"/>
                        </w:rPr>
                      </w:pPr>
                    </w:p>
                    <w:p w14:paraId="63BA8093" w14:textId="77777777" w:rsidR="005E1C64" w:rsidRPr="00C45652" w:rsidRDefault="005E1C64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85B8FC" w14:textId="77777777" w:rsidR="00DD02CD" w:rsidRDefault="00DD02CD">
      <w:pPr>
        <w:rPr>
          <w:sz w:val="24"/>
        </w:rPr>
      </w:pPr>
      <w:r>
        <w:rPr>
          <w:sz w:val="24"/>
        </w:rPr>
        <w:t xml:space="preserve">DATE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27BEE758" w14:textId="139BAAE9" w:rsidR="00DD02CD" w:rsidRDefault="00724A54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451C055" wp14:editId="4200C689">
                <wp:simplePos x="0" y="0"/>
                <wp:positionH relativeFrom="column">
                  <wp:posOffset>2343150</wp:posOffset>
                </wp:positionH>
                <wp:positionV relativeFrom="paragraph">
                  <wp:posOffset>76200</wp:posOffset>
                </wp:positionV>
                <wp:extent cx="2611755" cy="26860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1755" cy="268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07C4B" w14:textId="77777777" w:rsidR="00DD02CD" w:rsidRPr="00C45652" w:rsidRDefault="00DD02CD" w:rsidP="00C45652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51C055" id="_x0000_s1027" type="#_x0000_t202" style="position:absolute;margin-left:184.5pt;margin-top:6pt;width:205.65pt;height:21.1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" filled="f" stroked="f">
                <v:textbox>
                  <w:txbxContent>
                    <w:p w14:paraId="19007C4B" w14:textId="77777777" w:rsidR="00DD02CD" w:rsidRPr="00C45652" w:rsidRDefault="00DD02CD" w:rsidP="00C45652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BDF182" w14:textId="3D649DF4" w:rsidR="00DD02CD" w:rsidRDefault="00DD02CD">
      <w:pPr>
        <w:rPr>
          <w:sz w:val="24"/>
        </w:rPr>
      </w:pPr>
      <w:r>
        <w:rPr>
          <w:sz w:val="24"/>
        </w:rPr>
        <w:t>AMOUNT</w:t>
      </w:r>
      <w:r w:rsidR="00604455">
        <w:rPr>
          <w:sz w:val="24"/>
        </w:rPr>
        <w:tab/>
      </w:r>
      <w:r w:rsidR="00604455">
        <w:rPr>
          <w:sz w:val="24"/>
        </w:rPr>
        <w:tab/>
      </w:r>
      <w:r>
        <w:rPr>
          <w:sz w:val="24"/>
        </w:rPr>
        <w:tab/>
        <w:t>___________________________________</w:t>
      </w:r>
    </w:p>
    <w:p w14:paraId="0F0D6337" w14:textId="15003536" w:rsidR="00DD02CD" w:rsidRDefault="00724A54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F4C3E24" wp14:editId="10227571">
                <wp:simplePos x="0" y="0"/>
                <wp:positionH relativeFrom="column">
                  <wp:posOffset>1857375</wp:posOffset>
                </wp:positionH>
                <wp:positionV relativeFrom="paragraph">
                  <wp:posOffset>73025</wp:posOffset>
                </wp:positionV>
                <wp:extent cx="3095625" cy="26860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268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3A0C5" w14:textId="77777777" w:rsidR="00DD02CD" w:rsidRPr="00C45652" w:rsidRDefault="00DD02CD" w:rsidP="00C45652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C3E24" id="_x0000_s1028" type="#_x0000_t202" style="position:absolute;margin-left:146.25pt;margin-top:5.75pt;width:243.75pt;height:21.1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" filled="f" stroked="f">
                <v:textbox>
                  <w:txbxContent>
                    <w:p w14:paraId="0353A0C5" w14:textId="77777777" w:rsidR="00DD02CD" w:rsidRPr="00C45652" w:rsidRDefault="00DD02CD" w:rsidP="00C45652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A3F2BA" w14:textId="77777777" w:rsidR="00DD02CD" w:rsidRDefault="00DD02CD">
      <w:pPr>
        <w:rPr>
          <w:sz w:val="24"/>
        </w:rPr>
      </w:pPr>
      <w:r>
        <w:rPr>
          <w:sz w:val="24"/>
        </w:rPr>
        <w:t>PAYABLE TO</w:t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5C1E1CC2" w14:textId="41437170" w:rsidR="00DD02CD" w:rsidRDefault="00724A54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AF8CCEF" wp14:editId="590F768A">
                <wp:simplePos x="0" y="0"/>
                <wp:positionH relativeFrom="column">
                  <wp:posOffset>1857375</wp:posOffset>
                </wp:positionH>
                <wp:positionV relativeFrom="paragraph">
                  <wp:posOffset>71120</wp:posOffset>
                </wp:positionV>
                <wp:extent cx="3095625" cy="96202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7345E3" w14:textId="77777777" w:rsidR="00DD02CD" w:rsidRPr="00C45652" w:rsidRDefault="00DD02CD" w:rsidP="00C45652">
                            <w:pPr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F8CCEF" id="_x0000_s1029" type="#_x0000_t202" style="position:absolute;margin-left:146.25pt;margin-top:5.6pt;width:243.75pt;height:7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" filled="f" stroked="f">
                <v:textbox>
                  <w:txbxContent>
                    <w:p w14:paraId="757345E3" w14:textId="77777777" w:rsidR="00DD02CD" w:rsidRPr="00C45652" w:rsidRDefault="00DD02CD" w:rsidP="00C45652">
                      <w:pPr>
                        <w:spacing w:line="480" w:lineRule="auto"/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4219AB" w14:textId="77777777" w:rsidR="00DD02CD" w:rsidRDefault="00DD02CD">
      <w:pPr>
        <w:rPr>
          <w:sz w:val="24"/>
        </w:rPr>
      </w:pPr>
      <w:r>
        <w:rPr>
          <w:sz w:val="24"/>
        </w:rPr>
        <w:t>ADDRES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24DF6AC6" w14:textId="77777777" w:rsidR="00DD02CD" w:rsidRDefault="00DD02CD">
      <w:pPr>
        <w:rPr>
          <w:sz w:val="24"/>
        </w:rPr>
      </w:pPr>
    </w:p>
    <w:p w14:paraId="2A0FE381" w14:textId="77777777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3E97A0D5" w14:textId="77777777" w:rsidR="00DD02CD" w:rsidRDefault="00DD02CD">
      <w:pPr>
        <w:rPr>
          <w:sz w:val="24"/>
        </w:rPr>
      </w:pPr>
    </w:p>
    <w:p w14:paraId="5A01E478" w14:textId="77777777" w:rsidR="00DD02CD" w:rsidRDefault="00DD02CD" w:rsidP="00C45652">
      <w:pPr>
        <w:ind w:left="2160" w:firstLine="720"/>
        <w:rPr>
          <w:sz w:val="24"/>
        </w:rPr>
      </w:pPr>
      <w:r>
        <w:rPr>
          <w:sz w:val="24"/>
        </w:rPr>
        <w:t>_________________________________________</w:t>
      </w:r>
    </w:p>
    <w:p w14:paraId="3593BAF0" w14:textId="1E2CBE1E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724A5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DACF5C" wp14:editId="763D388F">
                <wp:simplePos x="0" y="0"/>
                <wp:positionH relativeFrom="column">
                  <wp:posOffset>1857375</wp:posOffset>
                </wp:positionH>
                <wp:positionV relativeFrom="paragraph">
                  <wp:posOffset>84455</wp:posOffset>
                </wp:positionV>
                <wp:extent cx="3095625" cy="130492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8F1A6" w14:textId="77777777" w:rsidR="00DD02CD" w:rsidRPr="00C45652" w:rsidRDefault="00DD02CD" w:rsidP="0063569B">
                            <w:pPr>
                              <w:spacing w:line="480" w:lineRule="auto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ACF5C" id="_x0000_s1030" type="#_x0000_t202" style="position:absolute;margin-left:146.25pt;margin-top:6.65pt;width:243.75pt;height:102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" filled="f" stroked="f">
                <v:textbox>
                  <w:txbxContent>
                    <w:p w14:paraId="3F98F1A6" w14:textId="77777777" w:rsidR="00DD02CD" w:rsidRPr="00C45652" w:rsidRDefault="00DD02CD" w:rsidP="0063569B">
                      <w:pPr>
                        <w:spacing w:line="480" w:lineRule="auto"/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7753AA" w14:textId="77777777" w:rsidR="00DD02CD" w:rsidRDefault="00DD02CD">
      <w:pPr>
        <w:rPr>
          <w:sz w:val="24"/>
        </w:rPr>
      </w:pPr>
      <w:r>
        <w:rPr>
          <w:sz w:val="24"/>
        </w:rPr>
        <w:t>PURPOSE/COMMITTEE</w:t>
      </w:r>
      <w:r>
        <w:rPr>
          <w:sz w:val="24"/>
        </w:rPr>
        <w:tab/>
        <w:t>_________________________________________</w:t>
      </w:r>
    </w:p>
    <w:p w14:paraId="1FD18FBB" w14:textId="77777777" w:rsidR="00DD02CD" w:rsidRDefault="00DD02CD">
      <w:pPr>
        <w:rPr>
          <w:sz w:val="24"/>
        </w:rPr>
      </w:pPr>
    </w:p>
    <w:p w14:paraId="4583ACDC" w14:textId="77777777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678B490A" w14:textId="77777777" w:rsidR="00DD02CD" w:rsidRDefault="00DD02CD">
      <w:pPr>
        <w:rPr>
          <w:sz w:val="24"/>
        </w:rPr>
      </w:pPr>
    </w:p>
    <w:p w14:paraId="657DEBA8" w14:textId="77777777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2AC682DE" w14:textId="77777777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C975BA3" w14:textId="77777777" w:rsidR="00DD02CD" w:rsidRDefault="00DD02CD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376AC297" w14:textId="77777777" w:rsidR="002C02A8" w:rsidRDefault="002C02A8">
      <w:pPr>
        <w:rPr>
          <w:sz w:val="24"/>
        </w:rPr>
      </w:pPr>
    </w:p>
    <w:p w14:paraId="77CFC6A1" w14:textId="31983660" w:rsidR="00DD02CD" w:rsidRDefault="00DD02CD">
      <w:pPr>
        <w:rPr>
          <w:sz w:val="24"/>
        </w:rPr>
      </w:pPr>
      <w:r>
        <w:rPr>
          <w:sz w:val="24"/>
        </w:rPr>
        <w:t>REQUESTED BY</w:t>
      </w:r>
      <w:r>
        <w:rPr>
          <w:sz w:val="24"/>
        </w:rPr>
        <w:tab/>
        <w:t>__________________________________</w:t>
      </w:r>
      <w:r w:rsidR="002326F5">
        <w:rPr>
          <w:sz w:val="24"/>
        </w:rPr>
        <w:t>_____</w:t>
      </w:r>
      <w:r w:rsidR="00977E14">
        <w:rPr>
          <w:sz w:val="24"/>
        </w:rPr>
        <w:t>_____________</w:t>
      </w:r>
    </w:p>
    <w:p w14:paraId="79040D1D" w14:textId="0B0905EA" w:rsidR="00DD02CD" w:rsidRDefault="00DD02CD">
      <w:pPr>
        <w:rPr>
          <w:sz w:val="24"/>
        </w:rPr>
      </w:pPr>
      <w:r>
        <w:rPr>
          <w:sz w:val="24"/>
        </w:rPr>
        <w:t>(SIGNATURE)</w:t>
      </w:r>
    </w:p>
    <w:p w14:paraId="2B7810D7" w14:textId="77777777" w:rsidR="00DD02CD" w:rsidRDefault="00DD02CD">
      <w:pPr>
        <w:rPr>
          <w:sz w:val="24"/>
        </w:rPr>
      </w:pPr>
    </w:p>
    <w:p w14:paraId="382AD2F6" w14:textId="22511D64" w:rsidR="00DD02CD" w:rsidRPr="00257D35" w:rsidRDefault="00DD02CD">
      <w:pPr>
        <w:rPr>
          <w:sz w:val="28"/>
          <w:szCs w:val="28"/>
        </w:rPr>
      </w:pPr>
      <w:r>
        <w:rPr>
          <w:sz w:val="24"/>
        </w:rPr>
        <w:t>SEND TO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1D0200">
        <w:rPr>
          <w:sz w:val="28"/>
          <w:szCs w:val="28"/>
        </w:rPr>
        <w:t>Scott Healy</w:t>
      </w:r>
      <w:r w:rsidRPr="00257D35">
        <w:rPr>
          <w:sz w:val="28"/>
          <w:szCs w:val="28"/>
        </w:rPr>
        <w:t xml:space="preserve">, District </w:t>
      </w:r>
      <w:r>
        <w:rPr>
          <w:sz w:val="28"/>
          <w:szCs w:val="28"/>
        </w:rPr>
        <w:t xml:space="preserve">7120 </w:t>
      </w:r>
      <w:r w:rsidRPr="00257D35">
        <w:rPr>
          <w:sz w:val="28"/>
          <w:szCs w:val="28"/>
        </w:rPr>
        <w:t>Treasurer</w:t>
      </w:r>
    </w:p>
    <w:p w14:paraId="3C03115C" w14:textId="77777777" w:rsidR="00B63104" w:rsidRDefault="00B63104" w:rsidP="00B63104">
      <w:pPr>
        <w:ind w:left="2160" w:firstLine="720"/>
        <w:rPr>
          <w:sz w:val="28"/>
          <w:szCs w:val="28"/>
          <w:lang w:val="fr-FR"/>
        </w:rPr>
      </w:pPr>
      <w:r w:rsidRPr="00B63104">
        <w:rPr>
          <w:sz w:val="28"/>
          <w:szCs w:val="28"/>
          <w:lang w:val="fr-FR"/>
        </w:rPr>
        <w:t>6949 Silverton Glenn</w:t>
      </w:r>
    </w:p>
    <w:p w14:paraId="5487120C" w14:textId="4674A3E5" w:rsidR="00FA1A63" w:rsidRDefault="00B63104" w:rsidP="00B63104">
      <w:pPr>
        <w:ind w:left="2160" w:firstLine="720"/>
        <w:rPr>
          <w:sz w:val="28"/>
          <w:szCs w:val="28"/>
          <w:lang w:val="fr-FR"/>
        </w:rPr>
      </w:pPr>
      <w:r w:rsidRPr="00B63104">
        <w:rPr>
          <w:sz w:val="28"/>
          <w:szCs w:val="28"/>
          <w:lang w:val="fr-FR"/>
        </w:rPr>
        <w:t>Victor, NY 14564</w:t>
      </w:r>
    </w:p>
    <w:p w14:paraId="03C05B4A" w14:textId="77777777" w:rsidR="00FA1A63" w:rsidRDefault="00FA1A63" w:rsidP="00B63104">
      <w:pPr>
        <w:ind w:left="2160" w:firstLine="720"/>
        <w:rPr>
          <w:sz w:val="28"/>
          <w:szCs w:val="28"/>
          <w:lang w:val="fr-FR"/>
        </w:rPr>
      </w:pPr>
    </w:p>
    <w:p w14:paraId="3EDAE3C0" w14:textId="284EAD70" w:rsidR="00DD02CD" w:rsidRPr="00B740DA" w:rsidRDefault="00DD02CD" w:rsidP="00FA1A63">
      <w:pPr>
        <w:rPr>
          <w:sz w:val="28"/>
          <w:szCs w:val="28"/>
          <w:lang w:val="fr-FR"/>
        </w:rPr>
      </w:pPr>
      <w:r w:rsidRPr="00B740DA">
        <w:rPr>
          <w:sz w:val="28"/>
          <w:szCs w:val="28"/>
          <w:lang w:val="fr-FR"/>
        </w:rPr>
        <w:tab/>
        <w:t>OR</w:t>
      </w:r>
      <w:r w:rsidRPr="00B740DA">
        <w:rPr>
          <w:sz w:val="28"/>
          <w:szCs w:val="28"/>
          <w:lang w:val="fr-FR"/>
        </w:rPr>
        <w:tab/>
      </w:r>
      <w:r w:rsidRPr="00B740DA">
        <w:rPr>
          <w:sz w:val="28"/>
          <w:szCs w:val="28"/>
          <w:lang w:val="fr-FR"/>
        </w:rPr>
        <w:tab/>
      </w:r>
      <w:r w:rsidRPr="00B740DA">
        <w:rPr>
          <w:sz w:val="28"/>
          <w:szCs w:val="28"/>
          <w:lang w:val="fr-FR"/>
        </w:rPr>
        <w:tab/>
      </w:r>
      <w:hyperlink r:id="rId7" w:history="1">
        <w:r w:rsidR="00FA1A63">
          <w:rPr>
            <w:rStyle w:val="Hyperlink"/>
            <w:sz w:val="28"/>
            <w:szCs w:val="28"/>
            <w:lang w:val="fr-FR"/>
          </w:rPr>
          <w:t>shealy6949@gmail.com</w:t>
        </w:r>
      </w:hyperlink>
    </w:p>
    <w:p w14:paraId="6E600CC5" w14:textId="77777777" w:rsidR="00DD02CD" w:rsidRPr="00B740DA" w:rsidRDefault="00DD02CD">
      <w:pPr>
        <w:rPr>
          <w:lang w:val="fr-FR"/>
        </w:rPr>
      </w:pPr>
    </w:p>
    <w:p w14:paraId="75D6E177" w14:textId="77777777" w:rsidR="00DD02CD" w:rsidRPr="00B740DA" w:rsidRDefault="00DD02CD">
      <w:pPr>
        <w:rPr>
          <w:lang w:val="fr-FR"/>
        </w:rPr>
      </w:pPr>
    </w:p>
    <w:p w14:paraId="4F9494D4" w14:textId="77777777" w:rsidR="00DD02CD" w:rsidRPr="00B740DA" w:rsidRDefault="00DD02CD">
      <w:pPr>
        <w:rPr>
          <w:lang w:val="fr-FR"/>
        </w:rPr>
      </w:pPr>
    </w:p>
    <w:p w14:paraId="121E79F0" w14:textId="252B1C02" w:rsidR="00DD02CD" w:rsidRDefault="00DD02CD">
      <w:r w:rsidRPr="0053076E">
        <w:t xml:space="preserve">Note:  Mileage is reimbursed at the </w:t>
      </w:r>
      <w:r>
        <w:t>IRS rate of $.</w:t>
      </w:r>
      <w:r w:rsidR="00BA5F04">
        <w:t>625</w:t>
      </w:r>
      <w:r>
        <w:t xml:space="preserve"> per mile </w:t>
      </w:r>
      <w:r w:rsidR="00110D59">
        <w:t xml:space="preserve">for travel between </w:t>
      </w:r>
      <w:r w:rsidR="00BA5F04">
        <w:t>7</w:t>
      </w:r>
      <w:r w:rsidR="00110D59">
        <w:t xml:space="preserve">/1/22 and </w:t>
      </w:r>
      <w:r w:rsidR="00BA5F04">
        <w:t>12</w:t>
      </w:r>
      <w:r w:rsidR="00110D59">
        <w:t>/3</w:t>
      </w:r>
      <w:r w:rsidR="00BA5F04">
        <w:t>1</w:t>
      </w:r>
      <w:r w:rsidR="00110D59">
        <w:t>/22</w:t>
      </w:r>
      <w:r w:rsidR="009D0E38">
        <w:t>.  The rate increased to $.6</w:t>
      </w:r>
      <w:r w:rsidR="00BA5F04">
        <w:t>55</w:t>
      </w:r>
      <w:r w:rsidR="00DB1116">
        <w:t xml:space="preserve"> per mile for travel </w:t>
      </w:r>
      <w:r w:rsidR="007107DA">
        <w:t>in 2023</w:t>
      </w:r>
      <w:r w:rsidR="00DB1116">
        <w:t>.</w:t>
      </w:r>
    </w:p>
    <w:p w14:paraId="01956A31" w14:textId="77777777" w:rsidR="00DB1116" w:rsidRPr="00DB1116" w:rsidRDefault="00DB1116" w:rsidP="00DB1116"/>
    <w:p w14:paraId="10319BD9" w14:textId="77777777" w:rsidR="00DB1116" w:rsidRDefault="00DB1116" w:rsidP="00DB1116"/>
    <w:p w14:paraId="2B2C5F66" w14:textId="77777777" w:rsidR="00DB1116" w:rsidRDefault="00DB1116" w:rsidP="00DB1116"/>
    <w:p w14:paraId="47380BB0" w14:textId="77777777" w:rsidR="007107DA" w:rsidRPr="007107DA" w:rsidRDefault="007107DA" w:rsidP="007107DA"/>
    <w:p w14:paraId="495985FA" w14:textId="0A75B67E" w:rsidR="007107DA" w:rsidRPr="007107DA" w:rsidRDefault="007107DA" w:rsidP="007107DA">
      <w:pPr>
        <w:tabs>
          <w:tab w:val="left" w:pos="6150"/>
        </w:tabs>
      </w:pPr>
      <w:r>
        <w:tab/>
      </w:r>
    </w:p>
    <w:sectPr w:rsidR="007107DA" w:rsidRPr="007107DA" w:rsidSect="0094288A">
      <w:footerReference w:type="default" r:id="rId8"/>
      <w:pgSz w:w="12240" w:h="15840"/>
      <w:pgMar w:top="270" w:right="1800" w:bottom="81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91B55" w14:textId="77777777" w:rsidR="00727F79" w:rsidRDefault="00727F79" w:rsidP="0001785D">
      <w:r>
        <w:separator/>
      </w:r>
    </w:p>
  </w:endnote>
  <w:endnote w:type="continuationSeparator" w:id="0">
    <w:p w14:paraId="79DE9F87" w14:textId="77777777" w:rsidR="00727F79" w:rsidRDefault="00727F79" w:rsidP="00017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D0CFA" w14:textId="678FA73E" w:rsidR="0001785D" w:rsidRPr="0001785D" w:rsidRDefault="0001785D" w:rsidP="0001785D">
    <w:pPr>
      <w:pStyle w:val="Footer"/>
      <w:jc w:val="right"/>
      <w:rPr>
        <w:rFonts w:asciiTheme="minorHAnsi" w:hAnsiTheme="minorHAnsi" w:cstheme="minorHAnsi"/>
        <w:color w:val="A6A6A6" w:themeColor="background1" w:themeShade="A6"/>
      </w:rPr>
    </w:pPr>
    <w:r w:rsidRPr="0001785D">
      <w:rPr>
        <w:rFonts w:asciiTheme="minorHAnsi" w:hAnsiTheme="minorHAnsi" w:cstheme="minorHAnsi"/>
        <w:color w:val="A6A6A6" w:themeColor="background1" w:themeShade="A6"/>
      </w:rPr>
      <w:t xml:space="preserve">Rev. </w:t>
    </w:r>
    <w:r w:rsidR="007107DA">
      <w:rPr>
        <w:rFonts w:asciiTheme="minorHAnsi" w:hAnsiTheme="minorHAnsi" w:cstheme="minorHAnsi"/>
        <w:color w:val="A6A6A6" w:themeColor="background1" w:themeShade="A6"/>
      </w:rPr>
      <w:t>7</w:t>
    </w:r>
    <w:r w:rsidR="001D0200">
      <w:rPr>
        <w:rFonts w:asciiTheme="minorHAnsi" w:hAnsiTheme="minorHAnsi" w:cstheme="minorHAnsi"/>
        <w:color w:val="A6A6A6" w:themeColor="background1" w:themeShade="A6"/>
      </w:rPr>
      <w:t>/</w:t>
    </w:r>
    <w:r w:rsidR="00A50D5C">
      <w:rPr>
        <w:rFonts w:asciiTheme="minorHAnsi" w:hAnsiTheme="minorHAnsi" w:cstheme="minorHAnsi"/>
        <w:color w:val="A6A6A6" w:themeColor="background1" w:themeShade="A6"/>
      </w:rPr>
      <w:t>7</w:t>
    </w:r>
    <w:r w:rsidR="002C02A8">
      <w:rPr>
        <w:rFonts w:asciiTheme="minorHAnsi" w:hAnsiTheme="minorHAnsi" w:cstheme="minorHAnsi"/>
        <w:color w:val="A6A6A6" w:themeColor="background1" w:themeShade="A6"/>
      </w:rPr>
      <w:t>/</w:t>
    </w:r>
    <w:r w:rsidR="00DB1116">
      <w:rPr>
        <w:rFonts w:asciiTheme="minorHAnsi" w:hAnsiTheme="minorHAnsi" w:cstheme="minorHAnsi"/>
        <w:color w:val="A6A6A6" w:themeColor="background1" w:themeShade="A6"/>
      </w:rPr>
      <w:t>202</w:t>
    </w:r>
    <w:r w:rsidR="00A50D5C">
      <w:rPr>
        <w:rFonts w:asciiTheme="minorHAnsi" w:hAnsiTheme="minorHAnsi" w:cstheme="minorHAnsi"/>
        <w:color w:val="A6A6A6" w:themeColor="background1" w:themeShade="A6"/>
      </w:rPr>
      <w:t>3</w:t>
    </w:r>
    <w:r w:rsidR="00DB1116" w:rsidRPr="0001785D">
      <w:rPr>
        <w:rFonts w:asciiTheme="minorHAnsi" w:hAnsiTheme="minorHAnsi" w:cstheme="minorHAnsi"/>
        <w:color w:val="A6A6A6" w:themeColor="background1" w:themeShade="A6"/>
      </w:rPr>
      <w:t xml:space="preserve"> </w:t>
    </w:r>
    <w:proofErr w:type="gramStart"/>
    <w:r w:rsidR="00DB1116" w:rsidRPr="0001785D">
      <w:rPr>
        <w:rFonts w:asciiTheme="minorHAnsi" w:hAnsiTheme="minorHAnsi" w:cstheme="minorHAnsi"/>
        <w:color w:val="A6A6A6" w:themeColor="background1" w:themeShade="A6"/>
      </w:rPr>
      <w:t>|</w:t>
    </w:r>
    <w:r>
      <w:rPr>
        <w:rFonts w:asciiTheme="minorHAnsi" w:hAnsiTheme="minorHAnsi" w:cstheme="minorHAnsi"/>
        <w:color w:val="A6A6A6" w:themeColor="background1" w:themeShade="A6"/>
      </w:rPr>
      <w:t xml:space="preserve">  </w:t>
    </w:r>
    <w:r w:rsidRPr="0001785D">
      <w:rPr>
        <w:rFonts w:asciiTheme="minorHAnsi" w:hAnsiTheme="minorHAnsi" w:cstheme="minorHAnsi"/>
        <w:color w:val="A6A6A6" w:themeColor="background1" w:themeShade="A6"/>
      </w:rPr>
      <w:t>Updated</w:t>
    </w:r>
    <w:proofErr w:type="gramEnd"/>
    <w:r w:rsidRPr="0001785D">
      <w:rPr>
        <w:rFonts w:asciiTheme="minorHAnsi" w:hAnsiTheme="minorHAnsi" w:cstheme="minorHAnsi"/>
        <w:color w:val="A6A6A6" w:themeColor="background1" w:themeShade="A6"/>
      </w:rPr>
      <w:t xml:space="preserve"> by </w:t>
    </w:r>
    <w:r w:rsidR="00DC5B1B">
      <w:rPr>
        <w:rFonts w:asciiTheme="minorHAnsi" w:hAnsiTheme="minorHAnsi" w:cstheme="minorHAnsi"/>
        <w:color w:val="A6A6A6" w:themeColor="background1" w:themeShade="A6"/>
      </w:rPr>
      <w:t>Scott Hea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33297" w14:textId="77777777" w:rsidR="00727F79" w:rsidRDefault="00727F79" w:rsidP="0001785D">
      <w:r>
        <w:separator/>
      </w:r>
    </w:p>
  </w:footnote>
  <w:footnote w:type="continuationSeparator" w:id="0">
    <w:p w14:paraId="6EB3548C" w14:textId="77777777" w:rsidR="00727F79" w:rsidRDefault="00727F79" w:rsidP="000178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NzSwNDczM7Y0MDNR0lEKTi0uzszPAykwqwUAl2NZdiwAAAA="/>
  </w:docVars>
  <w:rsids>
    <w:rsidRoot w:val="00DF6EC9"/>
    <w:rsid w:val="0001785D"/>
    <w:rsid w:val="00053CB1"/>
    <w:rsid w:val="000826F8"/>
    <w:rsid w:val="00086F65"/>
    <w:rsid w:val="00087996"/>
    <w:rsid w:val="000B6940"/>
    <w:rsid w:val="000D75AC"/>
    <w:rsid w:val="000F3822"/>
    <w:rsid w:val="00110D59"/>
    <w:rsid w:val="00111278"/>
    <w:rsid w:val="0012792A"/>
    <w:rsid w:val="001D0200"/>
    <w:rsid w:val="001E0786"/>
    <w:rsid w:val="002264D4"/>
    <w:rsid w:val="002326F5"/>
    <w:rsid w:val="00257D35"/>
    <w:rsid w:val="00274389"/>
    <w:rsid w:val="00281FD6"/>
    <w:rsid w:val="002B416D"/>
    <w:rsid w:val="002C02A8"/>
    <w:rsid w:val="00312777"/>
    <w:rsid w:val="00360CFC"/>
    <w:rsid w:val="0040636F"/>
    <w:rsid w:val="00423D6C"/>
    <w:rsid w:val="004A28BA"/>
    <w:rsid w:val="004C15AF"/>
    <w:rsid w:val="00522391"/>
    <w:rsid w:val="0053076E"/>
    <w:rsid w:val="005A500F"/>
    <w:rsid w:val="005E1C64"/>
    <w:rsid w:val="005E64CB"/>
    <w:rsid w:val="00604455"/>
    <w:rsid w:val="00632F6D"/>
    <w:rsid w:val="0063569B"/>
    <w:rsid w:val="0067041B"/>
    <w:rsid w:val="00681777"/>
    <w:rsid w:val="006A6E47"/>
    <w:rsid w:val="006D32C2"/>
    <w:rsid w:val="007107DA"/>
    <w:rsid w:val="00711F4D"/>
    <w:rsid w:val="00724A54"/>
    <w:rsid w:val="00727F79"/>
    <w:rsid w:val="007542C8"/>
    <w:rsid w:val="007A3997"/>
    <w:rsid w:val="007C592E"/>
    <w:rsid w:val="007D263C"/>
    <w:rsid w:val="0086577E"/>
    <w:rsid w:val="00920069"/>
    <w:rsid w:val="00933E0A"/>
    <w:rsid w:val="00941FC5"/>
    <w:rsid w:val="0094288A"/>
    <w:rsid w:val="00977E14"/>
    <w:rsid w:val="009D0E38"/>
    <w:rsid w:val="00A20C70"/>
    <w:rsid w:val="00A40294"/>
    <w:rsid w:val="00A50D5C"/>
    <w:rsid w:val="00AF358F"/>
    <w:rsid w:val="00B54389"/>
    <w:rsid w:val="00B63104"/>
    <w:rsid w:val="00B72209"/>
    <w:rsid w:val="00B740DA"/>
    <w:rsid w:val="00B7661C"/>
    <w:rsid w:val="00BA5F04"/>
    <w:rsid w:val="00BA69EC"/>
    <w:rsid w:val="00BC01E3"/>
    <w:rsid w:val="00BD3C33"/>
    <w:rsid w:val="00BE3429"/>
    <w:rsid w:val="00C42934"/>
    <w:rsid w:val="00C45652"/>
    <w:rsid w:val="00C47B99"/>
    <w:rsid w:val="00C51C66"/>
    <w:rsid w:val="00C97C50"/>
    <w:rsid w:val="00CC09B1"/>
    <w:rsid w:val="00D179E3"/>
    <w:rsid w:val="00DB1116"/>
    <w:rsid w:val="00DC5B1B"/>
    <w:rsid w:val="00DD02CD"/>
    <w:rsid w:val="00DD48D2"/>
    <w:rsid w:val="00DF6EC9"/>
    <w:rsid w:val="00EA6D40"/>
    <w:rsid w:val="00EE5F51"/>
    <w:rsid w:val="00EF5634"/>
    <w:rsid w:val="00F049CA"/>
    <w:rsid w:val="00F603F4"/>
    <w:rsid w:val="00F731C5"/>
    <w:rsid w:val="00F94F60"/>
    <w:rsid w:val="00FA1A63"/>
    <w:rsid w:val="00FB4964"/>
    <w:rsid w:val="00FC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6B3BF3"/>
  <w15:docId w15:val="{889F0B0F-774C-4119-83C2-B4928265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0" w:unhideWhenUsed="1"/>
    <w:lsdException w:name="HTML Sample" w:semiHidden="1" w:unhideWhenUsed="1"/>
    <w:lsdException w:name="HTML Typewriter" w:semiHidden="1" w:unhideWhenUsed="1"/>
    <w:lsdException w:name="HTML Variable" w:locked="1" w:semiHidden="1" w:uiPriority="0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locked="1" w:semiHidden="1" w:uiPriority="0" w:unhideWhenUsed="1"/>
    <w:lsdException w:name="Outline List 2" w:locked="1" w:semiHidden="1" w:uiPriority="0" w:unhideWhenUsed="1"/>
    <w:lsdException w:name="Outline List 3" w:locked="1" w:semiHidden="1" w:uiPriority="0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semiHidden="1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semiHidden="1" w:unhideWhenUsed="1"/>
    <w:lsdException w:name="Balloon Text" w:locked="1" w:semiHidden="1" w:uiPriority="0" w:unhideWhenUsed="1"/>
    <w:lsdException w:name="Table Grid" w:uiPriority="59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069"/>
  </w:style>
  <w:style w:type="paragraph" w:styleId="Heading1">
    <w:name w:val="heading 1"/>
    <w:basedOn w:val="Normal"/>
    <w:next w:val="Normal"/>
    <w:link w:val="Heading1Char"/>
    <w:uiPriority w:val="99"/>
    <w:qFormat/>
    <w:rsid w:val="00920069"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F427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920069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279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1279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78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785D"/>
  </w:style>
  <w:style w:type="paragraph" w:styleId="Footer">
    <w:name w:val="footer"/>
    <w:basedOn w:val="Normal"/>
    <w:link w:val="FooterChar"/>
    <w:uiPriority w:val="99"/>
    <w:unhideWhenUsed/>
    <w:rsid w:val="000178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7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healy6949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e Truck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rown</dc:creator>
  <cp:keywords/>
  <dc:description/>
  <cp:lastModifiedBy>Tom Brown</cp:lastModifiedBy>
  <cp:revision>2</cp:revision>
  <cp:lastPrinted>2023-07-08T21:30:00Z</cp:lastPrinted>
  <dcterms:created xsi:type="dcterms:W3CDTF">2023-07-08T21:32:00Z</dcterms:created>
  <dcterms:modified xsi:type="dcterms:W3CDTF">2023-07-08T21:32:00Z</dcterms:modified>
</cp:coreProperties>
</file>